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188" w:rsidRPr="002A3188" w:rsidRDefault="00AA5822" w:rsidP="00E60D43">
      <w:pPr>
        <w:spacing w:after="100" w:line="360" w:lineRule="auto"/>
        <w:jc w:val="right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rtículos</w:t>
      </w:r>
    </w:p>
    <w:p w:rsidR="00922349" w:rsidRPr="00EC0A59" w:rsidRDefault="0071338E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Título d</w:t>
      </w:r>
      <w:r w:rsidR="00EC0A59" w:rsidRPr="00EC0A59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 xml:space="preserve">el </w:t>
      </w:r>
      <w:r w:rsidR="00AA5822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artículo</w:t>
      </w:r>
    </w:p>
    <w:p w:rsidR="006E47DE" w:rsidRDefault="006E47DE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EC0A59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 xml:space="preserve">Título del </w:t>
      </w:r>
      <w:r w:rsidR="00AA5822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artículo</w:t>
      </w:r>
      <w:r w:rsidRPr="00EC0A59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 xml:space="preserve"> </w:t>
      </w:r>
      <w:r w:rsidR="0071338E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(</w:t>
      </w:r>
      <w:r w:rsidR="00AA5822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inglés</w:t>
      </w:r>
      <w:r w:rsidRPr="00EC0A59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)</w:t>
      </w:r>
    </w:p>
    <w:p w:rsidR="003C36E3" w:rsidRDefault="003C36E3" w:rsidP="00E60D43">
      <w:pPr>
        <w:spacing w:after="100" w:line="360" w:lineRule="auto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:rsidR="000F28CD" w:rsidRDefault="00922349" w:rsidP="00E60D43">
      <w:pPr>
        <w:spacing w:after="100" w:line="360" w:lineRule="auto"/>
        <w:rPr>
          <w:rFonts w:ascii="Verdana" w:eastAsia="Times New Roman" w:hAnsi="Verdana" w:cs="Arial"/>
          <w:b/>
          <w:color w:val="000000"/>
          <w:sz w:val="18"/>
          <w:szCs w:val="24"/>
          <w:lang w:eastAsia="es-MX"/>
        </w:rPr>
      </w:pPr>
      <w:r w:rsidRPr="006F5310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Resumen</w:t>
      </w:r>
    </w:p>
    <w:p w:rsidR="00306470" w:rsidRPr="000F28CD" w:rsidRDefault="00922349" w:rsidP="00E60D43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18"/>
          <w:szCs w:val="24"/>
          <w:lang w:eastAsia="es-MX"/>
        </w:rPr>
      </w:pPr>
      <w:r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l resumen deberá ser conciso y proporcionar un amplio panorama de la investigación (objetivo, método, resultados y conclusiones), sin que sobrepase las 250 palabras.</w:t>
      </w:r>
    </w:p>
    <w:p w:rsidR="00922349" w:rsidRDefault="00922349" w:rsidP="00E60D43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EE1D58">
        <w:rPr>
          <w:rFonts w:ascii="Verdana" w:eastAsia="Times New Roman" w:hAnsi="Verdana" w:cs="Arial"/>
          <w:b/>
          <w:bCs/>
          <w:color w:val="000000"/>
          <w:sz w:val="24"/>
          <w:szCs w:val="24"/>
          <w:lang w:eastAsia="es-MX"/>
        </w:rPr>
        <w:t>Palabras clave</w:t>
      </w:r>
      <w:r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: se debe proporcionar una relación de 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máximo </w:t>
      </w:r>
      <w:r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ocho palabras o frases clave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que facilite</w:t>
      </w:r>
      <w:r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la recuperación de la información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;</w:t>
      </w:r>
      <w:r w:rsid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separa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rlas </w:t>
      </w:r>
      <w:r w:rsid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por</w:t>
      </w:r>
      <w:r w:rsidR="009613E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coma</w:t>
      </w:r>
      <w:r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A80F47" w:rsidRPr="00A80F47" w:rsidRDefault="00A80F47" w:rsidP="00E60D43">
      <w:pPr>
        <w:spacing w:after="10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</w:p>
    <w:p w:rsidR="000F28CD" w:rsidRDefault="00922349" w:rsidP="00E60D43">
      <w:pPr>
        <w:spacing w:after="100" w:line="360" w:lineRule="auto"/>
        <w:rPr>
          <w:rFonts w:ascii="Verdana" w:eastAsia="Times New Roman" w:hAnsi="Verdana" w:cs="Arial"/>
          <w:b/>
          <w:color w:val="000000"/>
          <w:sz w:val="18"/>
          <w:szCs w:val="18"/>
          <w:lang w:eastAsia="es-MX"/>
        </w:rPr>
      </w:pPr>
      <w:proofErr w:type="spellStart"/>
      <w:r w:rsidRPr="00A80F47">
        <w:rPr>
          <w:rFonts w:ascii="Verdana" w:eastAsia="Times New Roman" w:hAnsi="Verdana" w:cs="Arial"/>
          <w:b/>
          <w:iCs/>
          <w:color w:val="000000"/>
          <w:sz w:val="24"/>
          <w:szCs w:val="24"/>
          <w:lang w:eastAsia="es-MX"/>
        </w:rPr>
        <w:t>Abstract</w:t>
      </w:r>
      <w:proofErr w:type="spellEnd"/>
    </w:p>
    <w:p w:rsidR="007D0B72" w:rsidRPr="000F28CD" w:rsidRDefault="00A80F47" w:rsidP="00E60D43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18"/>
          <w:szCs w:val="18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El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bstract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deberá ser conciso y proporcionar un amplio panorama de la investigación (objetivo, método, resultados y conclusiones), sin que sobrepase las 250 palabras.</w:t>
      </w:r>
    </w:p>
    <w:p w:rsidR="00922349" w:rsidRDefault="00922349" w:rsidP="00E60D43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A80F47">
        <w:rPr>
          <w:rFonts w:ascii="Verdana" w:eastAsia="Times New Roman" w:hAnsi="Verdana" w:cs="Arial"/>
          <w:b/>
          <w:bCs/>
          <w:color w:val="000000"/>
          <w:sz w:val="24"/>
          <w:szCs w:val="24"/>
          <w:lang w:eastAsia="es-MX"/>
        </w:rPr>
        <w:t>Keywords</w:t>
      </w:r>
      <w:r w:rsidRPr="00A80F47">
        <w:rPr>
          <w:rFonts w:ascii="Verdana" w:eastAsia="Times New Roman" w:hAnsi="Verdana" w:cs="Arial"/>
          <w:bCs/>
          <w:color w:val="000000"/>
          <w:sz w:val="24"/>
          <w:szCs w:val="24"/>
          <w:lang w:eastAsia="es-MX"/>
        </w:rPr>
        <w:t>:</w:t>
      </w:r>
      <w:r w:rsidRPr="00A80F47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="00A80F47"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e debe proporcionar una relación de ocho palabras o fras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s clave (máximo), que facilite</w:t>
      </w:r>
      <w:r w:rsidR="00A80F47"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la recuperación de la información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; separarlas por coma</w:t>
      </w:r>
      <w:r w:rsidR="007D0B72" w:rsidRPr="00EE1D5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7F4A62" w:rsidRDefault="007F4A62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7F4A62" w:rsidRDefault="007F4A62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954806" w:rsidRDefault="003A3773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A1085F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Introducción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8F2308" w:rsidRDefault="008F2308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7F4A62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7F4A62" w:rsidRDefault="007F4A62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:rsidR="00215FF8" w:rsidRDefault="00215FF8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215FF8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Subsecciones</w:t>
      </w:r>
      <w:r w:rsidR="0051518A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 xml:space="preserve"> de primer nivel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:rsidR="00C50732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:rsidR="00C50732" w:rsidRDefault="00C50732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r w:rsidRPr="00C50732"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  <w:t xml:space="preserve">Subsecciones de </w:t>
      </w:r>
      <w:r w:rsidR="0051518A"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  <w:t>segundo nivel y posteriores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:rsidR="007F4A62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7F4A62" w:rsidRDefault="007F4A62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954806" w:rsidRDefault="00954806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215FF8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Materiales</w:t>
      </w:r>
      <w:r w:rsidR="007D0B72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 xml:space="preserve"> </w:t>
      </w:r>
      <w:r w:rsidRPr="00215FF8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y métodos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7D0B72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954806" w:rsidRDefault="00954806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C50732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Resultados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7F4A62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7F4A62" w:rsidRDefault="007F4A62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3A3773" w:rsidRDefault="003A3773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F10C04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lastRenderedPageBreak/>
        <w:t>Discusión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7F4A62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7F4A62" w:rsidRDefault="007F4A62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954806" w:rsidRDefault="00954806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F10C04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Conclusiones</w:t>
      </w: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0F28CD" w:rsidRDefault="000F28CD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0F28CD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8F2308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:rsidR="000F28CD" w:rsidRPr="00153528" w:rsidRDefault="00A94ECF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 w:rsidRPr="0015352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Agradecimientos</w:t>
      </w:r>
    </w:p>
    <w:p w:rsidR="00A94ECF" w:rsidRPr="00EC0A59" w:rsidRDefault="008F2308" w:rsidP="008F2308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; tamaño: 12 puntos; interlineado: 1.5, Espaciado posterior d</w:t>
      </w:r>
      <w:bookmarkStart w:id="0" w:name="_GoBack"/>
      <w:bookmarkEnd w:id="0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fo.</w:t>
      </w:r>
    </w:p>
    <w:p w:rsidR="00A94ECF" w:rsidRPr="007D0B72" w:rsidRDefault="00A94ECF" w:rsidP="00E60D43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7D0B72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lastRenderedPageBreak/>
        <w:t>Pies de página</w:t>
      </w:r>
      <w:r w:rsidRP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br/>
        <w:t>No se admiten. Deberán incorporarse al texto.</w:t>
      </w:r>
    </w:p>
    <w:p w:rsidR="00F10C04" w:rsidRPr="00F10C04" w:rsidRDefault="00F10C04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:rsidR="002E5127" w:rsidRDefault="009C0D1F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 w:rsidRPr="007F4A62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ablas</w:t>
      </w:r>
    </w:p>
    <w:p w:rsidR="006262E4" w:rsidRPr="00276CB3" w:rsidRDefault="00922349" w:rsidP="00E60D43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76CB3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1.</w:t>
      </w:r>
      <w:r w:rsidR="0019747E" w:rsidRPr="00276CB3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 xml:space="preserve"> </w:t>
      </w:r>
      <w:r w:rsidR="006262E4" w:rsidRPr="00276CB3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ítulo</w:t>
      </w:r>
      <w:r w:rsidR="00957D70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, descripción</w:t>
      </w:r>
      <w:r w:rsidR="000669C6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 xml:space="preserve"> y fuente</w:t>
      </w:r>
    </w:p>
    <w:p w:rsidR="00957D70" w:rsidRDefault="00957D70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La llamada a tablas debe citarse en el cuerpo del texto</w:t>
      </w:r>
      <w:r w:rsidR="0019747E"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, en el párrafo inmediato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iguiente</w:t>
      </w:r>
      <w:r w:rsidR="0019747E"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colocar la tabla con el título</w:t>
      </w:r>
      <w:r w:rsidR="0019747E"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“</w:t>
      </w:r>
      <w:r w:rsidR="009C0D1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abla</w:t>
      </w:r>
      <w:r w:rsidR="00AD0D7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1”, “</w:t>
      </w:r>
      <w:r w:rsidR="009C0D1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abla</w:t>
      </w:r>
      <w:r w:rsidR="00AD0D7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2” o “</w:t>
      </w:r>
      <w:r w:rsidR="009C0D1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ablas</w:t>
      </w:r>
      <w:r w:rsidR="0019747E"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1 y 2”</w:t>
      </w:r>
      <w:r w:rsidR="00081B8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sin comillas)</w:t>
      </w:r>
      <w:r w:rsidR="0019747E"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etcétera.</w:t>
      </w:r>
      <w:r w:rsid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="0026163D"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El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ncabezado</w:t>
      </w:r>
      <w:r w:rsidR="0026163D"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 las columnas de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las tablas</w:t>
      </w:r>
      <w:r w:rsidR="0026163D"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estar en negritas y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l contenido de las celdas</w:t>
      </w:r>
      <w:r w:rsidR="002E5127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="0026163D"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con fuente normal. Los nombres científicos deben estar en itálicas.</w:t>
      </w:r>
      <w:r w:rsid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n estar hechas en el mismo documento Word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.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Tamaño de letra de la tabla: 10 o menor; tamaño de fuente del título, descripción y fuente: 12. 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Notas al pie de la tabla: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fuente: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amaño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: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1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0;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lienadas a la izquierda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la primera letra debe estar en mayúsculas.</w:t>
      </w:r>
      <w:r w:rsidR="000669C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Las tablas deben estar realizadas con la herramienta “Tabla” de Word.</w:t>
      </w:r>
    </w:p>
    <w:p w:rsidR="002975B7" w:rsidRPr="002975B7" w:rsidRDefault="002975B7" w:rsidP="00E60D43">
      <w:pPr>
        <w:spacing w:after="100" w:line="360" w:lineRule="auto"/>
        <w:jc w:val="both"/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</w:pPr>
      <w:r w:rsidRPr="002975B7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Ejemplo:</w:t>
      </w:r>
    </w:p>
    <w:p w:rsidR="00081B89" w:rsidRDefault="00081B89" w:rsidP="00E60D43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:rsidR="00957D70" w:rsidRDefault="00957D70" w:rsidP="00E60D43">
      <w:pPr>
        <w:keepNext/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957D70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abla 1.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scripción de la tabl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957D70" w:rsidTr="00957D70">
        <w:tc>
          <w:tcPr>
            <w:tcW w:w="2942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  <w:t>Encabezado</w:t>
            </w:r>
          </w:p>
        </w:tc>
        <w:tc>
          <w:tcPr>
            <w:tcW w:w="2943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  <w:t>Encabezado</w:t>
            </w:r>
          </w:p>
        </w:tc>
        <w:tc>
          <w:tcPr>
            <w:tcW w:w="2943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  <w:t>Encabezado</w:t>
            </w:r>
          </w:p>
        </w:tc>
      </w:tr>
      <w:tr w:rsidR="00957D70" w:rsidTr="00957D70">
        <w:tc>
          <w:tcPr>
            <w:tcW w:w="2942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</w:tr>
      <w:tr w:rsidR="00957D70" w:rsidTr="00957D70">
        <w:tc>
          <w:tcPr>
            <w:tcW w:w="2942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:rsidR="00957D70" w:rsidRPr="00957D70" w:rsidRDefault="00957D70" w:rsidP="00E60D4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</w:tr>
    </w:tbl>
    <w:p w:rsidR="00081B89" w:rsidRDefault="00957D70" w:rsidP="00E60D43">
      <w:pPr>
        <w:spacing w:after="100" w:line="360" w:lineRule="auto"/>
        <w:rPr>
          <w:rFonts w:ascii="Verdana" w:eastAsia="Times New Roman" w:hAnsi="Verdana" w:cs="Arial"/>
          <w:color w:val="000000"/>
          <w:sz w:val="20"/>
          <w:szCs w:val="24"/>
          <w:lang w:eastAsia="es-MX"/>
        </w:rPr>
      </w:pPr>
      <w:r w:rsidRPr="000669C6">
        <w:rPr>
          <w:rFonts w:ascii="Verdana" w:eastAsia="Times New Roman" w:hAnsi="Verdana" w:cs="Arial"/>
          <w:color w:val="000000"/>
          <w:sz w:val="20"/>
          <w:szCs w:val="24"/>
          <w:lang w:eastAsia="es-MX"/>
        </w:rPr>
        <w:t>Nota al pie de tabla</w:t>
      </w:r>
    </w:p>
    <w:p w:rsidR="000669C6" w:rsidRDefault="000669C6" w:rsidP="00E60D43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uente: cita de la fuente</w:t>
      </w:r>
    </w:p>
    <w:p w:rsidR="000669C6" w:rsidRPr="000669C6" w:rsidRDefault="000669C6" w:rsidP="00E60D43">
      <w:pPr>
        <w:spacing w:after="100" w:line="360" w:lineRule="auto"/>
        <w:rPr>
          <w:rFonts w:ascii="Verdana" w:eastAsia="Times New Roman" w:hAnsi="Verdana" w:cs="Arial"/>
          <w:color w:val="000000"/>
          <w:sz w:val="20"/>
          <w:szCs w:val="24"/>
          <w:lang w:eastAsia="es-MX"/>
        </w:rPr>
      </w:pPr>
    </w:p>
    <w:p w:rsidR="00081B89" w:rsidRDefault="000669C6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lastRenderedPageBreak/>
        <w:t>Figuras</w:t>
      </w:r>
    </w:p>
    <w:p w:rsidR="006262E4" w:rsidRPr="0026163D" w:rsidRDefault="00922349" w:rsidP="00E60D43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6163D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1.</w:t>
      </w:r>
      <w:r w:rsidR="0019747E"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="000669C6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ítulo, descripción y fuente</w:t>
      </w:r>
    </w:p>
    <w:p w:rsidR="006262E4" w:rsidRDefault="0019747E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Debe</w:t>
      </w:r>
      <w:r w:rsidR="002E5127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</w:t>
      </w:r>
      <w:r w:rsidR="00A94EC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citarse en el cuerpo del texto</w:t>
      </w:r>
      <w:r w:rsidR="00081B8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en el párrafo inmediato </w:t>
      </w:r>
      <w:r w:rsidR="000669C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iguiente colocar el título de la figura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como “</w:t>
      </w:r>
      <w:r w:rsidR="00AD0D7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gura 1”, “</w:t>
      </w:r>
      <w:r w:rsidR="00AD0D7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gura 2” o “</w:t>
      </w:r>
      <w:r w:rsidR="00AD0D7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guras 1 y 2”</w:t>
      </w:r>
      <w:r w:rsidR="00A94EC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sin comillas)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etcétera. Remitirse en color en alta resolución</w:t>
      </w:r>
      <w:r w:rsidR="000669C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600</w:t>
      </w:r>
      <w:r w:rsidR="00E939C7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proofErr w:type="spellStart"/>
      <w:r w:rsidR="00E939C7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ppp</w:t>
      </w:r>
      <w:proofErr w:type="spellEnd"/>
      <w:r w:rsidR="00E939C7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/dpi) y en formato</w:t>
      </w:r>
      <w:r w:rsidR="007D0B7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</w:t>
      </w:r>
      <w:r w:rsidR="000669C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PNG o TIFF</w:t>
      </w:r>
      <w:r w:rsidR="002D301B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debe ser un solo elemento independiente</w:t>
      </w:r>
      <w:r w:rsidR="006262E4"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  <w:r w:rsidR="005E121E"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="000669C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o se admiten figura</w:t>
      </w:r>
      <w:r w:rsidR="002D301B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</w:t>
      </w:r>
      <w:r w:rsidR="000669C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compuesta por imágenes </w:t>
      </w:r>
      <w:r w:rsidR="002D301B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ndependientes, esto es, imágenes agrupas. Tamaño de la fuente: 12, centrado.</w:t>
      </w:r>
    </w:p>
    <w:p w:rsidR="002D301B" w:rsidRPr="002975B7" w:rsidRDefault="002975B7" w:rsidP="00E60D43">
      <w:pPr>
        <w:spacing w:after="100" w:line="360" w:lineRule="auto"/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</w:pPr>
      <w:r w:rsidRPr="002975B7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Ejemplo:</w:t>
      </w:r>
    </w:p>
    <w:p w:rsidR="002D301B" w:rsidRDefault="008F2308" w:rsidP="00E60D43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9.45pt;height:241.15pt">
            <v:imagedata r:id="rId8" o:title="logo"/>
          </v:shape>
        </w:pict>
      </w:r>
    </w:p>
    <w:p w:rsidR="002D301B" w:rsidRPr="0026163D" w:rsidRDefault="002D301B" w:rsidP="00E60D43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D301B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Figura 1.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scripción de la figura. Fuente: cita de la fuente.</w:t>
      </w:r>
    </w:p>
    <w:p w:rsidR="002E5127" w:rsidRDefault="002E5127" w:rsidP="00E60D43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</w:p>
    <w:p w:rsidR="00081B89" w:rsidRPr="007F4A62" w:rsidRDefault="00B208BE" w:rsidP="00E60D43">
      <w:pPr>
        <w:keepNext/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 w:rsidRPr="007F4A62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lastRenderedPageBreak/>
        <w:t>Ecuaciones</w:t>
      </w:r>
    </w:p>
    <w:p w:rsidR="0019747E" w:rsidRDefault="0059086B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Únicament</w:t>
      </w:r>
      <w:r w:rsidR="00541D8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 se admiten las creadas con la herramienta “Insertar una ecuación” de Word. Ecuación en imagen o creada por programas externos no se aceptan.</w:t>
      </w:r>
    </w:p>
    <w:p w:rsidR="002D301B" w:rsidRDefault="00541D8F" w:rsidP="00E60D43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m:oMath>
        <m:r>
          <w:rPr>
            <w:rFonts w:ascii="Cambria Math" w:eastAsia="Times New Roman" w:hAnsi="Cambria Math" w:cs="Arial"/>
            <w:color w:val="000000"/>
            <w:sz w:val="24"/>
            <w:szCs w:val="24"/>
            <w:lang w:eastAsia="es-MX"/>
          </w:rPr>
          <m:t>A=π</m:t>
        </m:r>
        <m:sSup>
          <m:sSupPr>
            <m:ctrlP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</m:ctrlPr>
          </m:sSupPr>
          <m:e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r</m:t>
            </m:r>
          </m:e>
          <m:sup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2</m:t>
            </m:r>
          </m:sup>
        </m:sSup>
      </m:oMath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ab/>
        <w:t>(1)</w:t>
      </w:r>
    </w:p>
    <w:p w:rsidR="002D301B" w:rsidRPr="00B208BE" w:rsidRDefault="002D301B" w:rsidP="00E60D43">
      <w:pPr>
        <w:spacing w:after="10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</w:p>
    <w:p w:rsidR="0019747E" w:rsidRPr="00F73639" w:rsidRDefault="0019747E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AD0D79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Referencias</w:t>
      </w:r>
      <w:r w:rsidR="003113D0" w:rsidRPr="00F7363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</w:t>
      </w:r>
      <w:r w:rsidR="007F7391" w:rsidRPr="00F7363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</w:t>
      </w:r>
      <w:r w:rsidR="003113D0" w:rsidRPr="00F7363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 orden alfabético)</w:t>
      </w:r>
    </w:p>
    <w:p w:rsidR="009E626B" w:rsidRPr="004D04E2" w:rsidRDefault="009E626B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- Toda la bibliografía debe estar referenciada en el </w:t>
      </w:r>
      <w:r w:rsidR="00541D8F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 del artículo.</w:t>
      </w:r>
    </w:p>
    <w:p w:rsidR="009E626B" w:rsidRPr="004D04E2" w:rsidRDefault="009E626B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- En el caso del abordaje de temas del dominio común en el ámbito científico y tecnológico deberán citarse trabajos que denoten el conocimiento de los autores sobre el estado del arte.</w:t>
      </w:r>
    </w:p>
    <w:p w:rsidR="009E626B" w:rsidRPr="004D04E2" w:rsidRDefault="009E626B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- En la medida de lo posible, evitar las </w:t>
      </w:r>
      <w:proofErr w:type="spellStart"/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utocitas</w:t>
      </w:r>
      <w:proofErr w:type="spellEnd"/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9E626B" w:rsidRPr="004D04E2" w:rsidRDefault="009E626B" w:rsidP="00E60D43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- Se tomará como base el formato APA</w:t>
      </w:r>
      <w:r w:rsidR="00CE3DB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sexta edición para la citación</w:t>
      </w: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:rsidR="009E626B" w:rsidRPr="004D04E2" w:rsidRDefault="009E626B" w:rsidP="00E60D43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:rsidR="009E626B" w:rsidRPr="004D04E2" w:rsidRDefault="007F4A62" w:rsidP="00E60D43">
      <w:pPr>
        <w:spacing w:after="10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Puede remitirse a la G</w:t>
      </w:r>
      <w:r w:rsidR="0059086B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 xml:space="preserve">uía para </w:t>
      </w:r>
      <w:r w:rsidR="00E60D43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autores</w:t>
      </w:r>
      <w:r w:rsidR="0059086B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, en nues</w:t>
      </w:r>
      <w:r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ra página web, donde encontrará</w:t>
      </w:r>
      <w:r w:rsidR="0059086B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 xml:space="preserve"> una guía para la citación en APA</w:t>
      </w:r>
    </w:p>
    <w:sectPr w:rsidR="009E626B" w:rsidRPr="004D04E2" w:rsidSect="00E60D43">
      <w:headerReference w:type="default" r:id="rId9"/>
      <w:footerReference w:type="default" r:id="rId10"/>
      <w:pgSz w:w="12240" w:h="15840" w:code="1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037B" w:rsidRDefault="0045037B" w:rsidP="0019747E">
      <w:pPr>
        <w:spacing w:after="0" w:line="240" w:lineRule="auto"/>
      </w:pPr>
      <w:r>
        <w:separator/>
      </w:r>
    </w:p>
  </w:endnote>
  <w:endnote w:type="continuationSeparator" w:id="0">
    <w:p w:rsidR="0045037B" w:rsidRDefault="0045037B" w:rsidP="00197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26240084"/>
      <w:docPartObj>
        <w:docPartGallery w:val="Page Numbers (Bottom of Page)"/>
        <w:docPartUnique/>
      </w:docPartObj>
    </w:sdtPr>
    <w:sdtEndPr/>
    <w:sdtContent>
      <w:p w:rsidR="0051518A" w:rsidRDefault="0051518A" w:rsidP="0051518A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2308" w:rsidRPr="008F2308">
          <w:rPr>
            <w:noProof/>
            <w:lang w:val="es-ES"/>
          </w:rPr>
          <w:t>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037B" w:rsidRDefault="0045037B" w:rsidP="0019747E">
      <w:pPr>
        <w:spacing w:after="0" w:line="240" w:lineRule="auto"/>
      </w:pPr>
      <w:r>
        <w:separator/>
      </w:r>
    </w:p>
  </w:footnote>
  <w:footnote w:type="continuationSeparator" w:id="0">
    <w:p w:rsidR="0045037B" w:rsidRDefault="0045037B" w:rsidP="001974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4A0" w:firstRow="1" w:lastRow="0" w:firstColumn="1" w:lastColumn="0" w:noHBand="0" w:noVBand="1"/>
    </w:tblPr>
    <w:tblGrid>
      <w:gridCol w:w="4621"/>
    </w:tblGrid>
    <w:tr w:rsidR="00AA5822" w:rsidTr="00AA5822">
      <w:trPr>
        <w:jc w:val="center"/>
      </w:trPr>
      <w:tc>
        <w:tcPr>
          <w:tcW w:w="4621" w:type="dxa"/>
          <w:hideMark/>
        </w:tcPr>
        <w:p w:rsidR="00AA5822" w:rsidRDefault="00AA5822" w:rsidP="00AA5822">
          <w:pPr>
            <w:pStyle w:val="Encabezado"/>
            <w:ind w:right="540"/>
            <w:jc w:val="center"/>
            <w:rPr>
              <w:noProof/>
              <w:lang w:eastAsia="es-MX"/>
            </w:rPr>
          </w:pPr>
          <w:r>
            <w:rPr>
              <w:noProof/>
              <w:lang w:eastAsia="es-MX"/>
            </w:rPr>
            <w:drawing>
              <wp:inline distT="0" distB="0" distL="0" distR="0" wp14:anchorId="1F2C2C41" wp14:editId="7CAA770D">
                <wp:extent cx="2043430" cy="1119505"/>
                <wp:effectExtent l="0" t="0" r="0" b="4445"/>
                <wp:docPr id="2" name="Imagen 2" descr="Logo 2 TyCA (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2 TyCA (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3430" cy="1119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19747E" w:rsidRDefault="0019747E" w:rsidP="005C2816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33751D0"/>
    <w:multiLevelType w:val="multilevel"/>
    <w:tmpl w:val="A4E2E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yMDS2tDQzMbQwNTNW0lEKTi0uzszPAykwrwUA95HPwywAAAA="/>
  </w:docVars>
  <w:rsids>
    <w:rsidRoot w:val="00B00585"/>
    <w:rsid w:val="00002F07"/>
    <w:rsid w:val="00035744"/>
    <w:rsid w:val="000669C6"/>
    <w:rsid w:val="00081B89"/>
    <w:rsid w:val="00092031"/>
    <w:rsid w:val="000D43DF"/>
    <w:rsid w:val="000F28CD"/>
    <w:rsid w:val="001064A4"/>
    <w:rsid w:val="00153528"/>
    <w:rsid w:val="0019747E"/>
    <w:rsid w:val="001B4B93"/>
    <w:rsid w:val="001F29BD"/>
    <w:rsid w:val="0020637A"/>
    <w:rsid w:val="00213C3F"/>
    <w:rsid w:val="00215FF8"/>
    <w:rsid w:val="00231672"/>
    <w:rsid w:val="0026163D"/>
    <w:rsid w:val="00276CB3"/>
    <w:rsid w:val="00293929"/>
    <w:rsid w:val="002975B7"/>
    <w:rsid w:val="002A3188"/>
    <w:rsid w:val="002D301B"/>
    <w:rsid w:val="002D5F13"/>
    <w:rsid w:val="002E5127"/>
    <w:rsid w:val="00306470"/>
    <w:rsid w:val="003113D0"/>
    <w:rsid w:val="003435C5"/>
    <w:rsid w:val="003A3773"/>
    <w:rsid w:val="003A7A76"/>
    <w:rsid w:val="003C36E3"/>
    <w:rsid w:val="0045037B"/>
    <w:rsid w:val="00477EDE"/>
    <w:rsid w:val="00493699"/>
    <w:rsid w:val="004D04E2"/>
    <w:rsid w:val="004E3AAA"/>
    <w:rsid w:val="00505806"/>
    <w:rsid w:val="0050730F"/>
    <w:rsid w:val="0051518A"/>
    <w:rsid w:val="0051615F"/>
    <w:rsid w:val="00541D8F"/>
    <w:rsid w:val="00560D83"/>
    <w:rsid w:val="0059086B"/>
    <w:rsid w:val="005C2816"/>
    <w:rsid w:val="005E121E"/>
    <w:rsid w:val="005F3EDF"/>
    <w:rsid w:val="00625430"/>
    <w:rsid w:val="006262E4"/>
    <w:rsid w:val="00693550"/>
    <w:rsid w:val="006E47DE"/>
    <w:rsid w:val="006F5310"/>
    <w:rsid w:val="0071338E"/>
    <w:rsid w:val="00755C9E"/>
    <w:rsid w:val="007D0B72"/>
    <w:rsid w:val="007D4E3B"/>
    <w:rsid w:val="007F3DB9"/>
    <w:rsid w:val="007F4A62"/>
    <w:rsid w:val="007F7391"/>
    <w:rsid w:val="00817983"/>
    <w:rsid w:val="008865FF"/>
    <w:rsid w:val="008D0C0A"/>
    <w:rsid w:val="008F2308"/>
    <w:rsid w:val="00907410"/>
    <w:rsid w:val="00920DF5"/>
    <w:rsid w:val="00922349"/>
    <w:rsid w:val="00954806"/>
    <w:rsid w:val="00957D70"/>
    <w:rsid w:val="009613EF"/>
    <w:rsid w:val="009C0D1F"/>
    <w:rsid w:val="009D22FB"/>
    <w:rsid w:val="009E510A"/>
    <w:rsid w:val="009E626B"/>
    <w:rsid w:val="00A03146"/>
    <w:rsid w:val="00A1085F"/>
    <w:rsid w:val="00A459D3"/>
    <w:rsid w:val="00A50760"/>
    <w:rsid w:val="00A80F47"/>
    <w:rsid w:val="00A8116B"/>
    <w:rsid w:val="00A94ECF"/>
    <w:rsid w:val="00AA5822"/>
    <w:rsid w:val="00AD0D79"/>
    <w:rsid w:val="00B00585"/>
    <w:rsid w:val="00B208BE"/>
    <w:rsid w:val="00B95E0F"/>
    <w:rsid w:val="00C43B8F"/>
    <w:rsid w:val="00C50732"/>
    <w:rsid w:val="00C56C0C"/>
    <w:rsid w:val="00CA1808"/>
    <w:rsid w:val="00CC63C7"/>
    <w:rsid w:val="00CD318A"/>
    <w:rsid w:val="00CE3DB9"/>
    <w:rsid w:val="00CF1615"/>
    <w:rsid w:val="00D7013B"/>
    <w:rsid w:val="00D910AA"/>
    <w:rsid w:val="00E60D43"/>
    <w:rsid w:val="00E939C7"/>
    <w:rsid w:val="00EC0A59"/>
    <w:rsid w:val="00EC0C7F"/>
    <w:rsid w:val="00EE1D58"/>
    <w:rsid w:val="00F10C04"/>
    <w:rsid w:val="00F15AB0"/>
    <w:rsid w:val="00F32C69"/>
    <w:rsid w:val="00F66381"/>
    <w:rsid w:val="00F73639"/>
    <w:rsid w:val="00FA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4C8FF13-45DE-4AAE-8A0C-E52CC4259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58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9747E"/>
  </w:style>
  <w:style w:type="paragraph" w:styleId="Piedepgina">
    <w:name w:val="footer"/>
    <w:basedOn w:val="Normal"/>
    <w:link w:val="Piedepgina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9747E"/>
  </w:style>
  <w:style w:type="paragraph" w:styleId="Textodeglobo">
    <w:name w:val="Balloon Text"/>
    <w:basedOn w:val="Normal"/>
    <w:link w:val="TextodegloboCar"/>
    <w:uiPriority w:val="99"/>
    <w:semiHidden/>
    <w:unhideWhenUsed/>
    <w:rsid w:val="00516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1615F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6F5310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957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D301B"/>
    <w:rPr>
      <w:color w:val="808080"/>
    </w:rPr>
  </w:style>
  <w:style w:type="character" w:styleId="Nmerodelnea">
    <w:name w:val="line number"/>
    <w:basedOn w:val="Fuentedeprrafopredeter"/>
    <w:uiPriority w:val="99"/>
    <w:semiHidden/>
    <w:unhideWhenUsed/>
    <w:rsid w:val="00E60D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68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46AEE6-68BB-4A49-8C51-3C5BF4068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7</Pages>
  <Words>828</Words>
  <Characters>4559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Tecnología y ciencias del agua</cp:lastModifiedBy>
  <cp:revision>6</cp:revision>
  <cp:lastPrinted>2017-07-14T19:29:00Z</cp:lastPrinted>
  <dcterms:created xsi:type="dcterms:W3CDTF">2019-10-03T15:01:00Z</dcterms:created>
  <dcterms:modified xsi:type="dcterms:W3CDTF">2025-04-28T17:11:00Z</dcterms:modified>
</cp:coreProperties>
</file>